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DA7EF6" w14:textId="05A943BB" w:rsidR="00C46E84" w:rsidRDefault="00A339AF">
      <w:r>
        <w:t>Milad Azizi</w:t>
      </w:r>
    </w:p>
    <w:p w14:paraId="499804A5" w14:textId="3DDD781F" w:rsidR="00A339AF" w:rsidRDefault="00A339AF">
      <w:r>
        <w:t>4/19/2021</w:t>
      </w:r>
    </w:p>
    <w:p w14:paraId="745611EE" w14:textId="24FABB0B" w:rsidR="00A339AF" w:rsidRDefault="00A339AF"/>
    <w:p w14:paraId="41E657E8" w14:textId="4A9C2B69" w:rsidR="00A339AF" w:rsidRDefault="00A339AF">
      <w:r>
        <w:t>1.what is the difference between string and string buffer?</w:t>
      </w:r>
    </w:p>
    <w:p w14:paraId="643A447E" w14:textId="70202C15" w:rsidR="00A339AF" w:rsidRDefault="00A339AF">
      <w:r>
        <w:t>JAVA</w:t>
      </w:r>
    </w:p>
    <w:p w14:paraId="1D4814A5" w14:textId="0024851E" w:rsidR="00A339AF" w:rsidRDefault="00A339AF">
      <w:r>
        <w:t>String is mutable but string buffer is immutable.</w:t>
      </w:r>
    </w:p>
    <w:p w14:paraId="5879D940" w14:textId="19A1AD24" w:rsidR="00A339AF" w:rsidRDefault="00A339AF">
      <w:r>
        <w:t>2.what kind of datatype does a string buffer use?</w:t>
      </w:r>
    </w:p>
    <w:p w14:paraId="6A7BF97F" w14:textId="2F44DECF" w:rsidR="00A339AF" w:rsidRDefault="00A339AF">
      <w:r>
        <w:t>JAVA</w:t>
      </w:r>
    </w:p>
    <w:p w14:paraId="7A04F829" w14:textId="1413822E" w:rsidR="00A339AF" w:rsidRDefault="00A339AF">
      <w:r>
        <w:t>3.what is the difference between using string buffer append and concatenating two string literals?</w:t>
      </w:r>
    </w:p>
    <w:p w14:paraId="4B75CD9E" w14:textId="65927B5A" w:rsidR="00A339AF" w:rsidRDefault="00A339AF">
      <w:r>
        <w:t>JAVA</w:t>
      </w:r>
    </w:p>
    <w:p w14:paraId="265753F0" w14:textId="3F9316D8" w:rsidR="00A339AF" w:rsidRDefault="00A339AF">
      <w:r>
        <w:t>4.How can you use Mango DB in your Java application?</w:t>
      </w:r>
    </w:p>
    <w:p w14:paraId="08E02C92" w14:textId="10ED103A" w:rsidR="00A339AF" w:rsidRDefault="00A339AF">
      <w:r>
        <w:t>JAVA</w:t>
      </w:r>
    </w:p>
    <w:p w14:paraId="49B06F05" w14:textId="71944660" w:rsidR="00A339AF" w:rsidRDefault="00A339AF">
      <w:r>
        <w:t xml:space="preserve">5.what are the 4 pillars of object-oriented programming and ca you explain them? </w:t>
      </w:r>
    </w:p>
    <w:p w14:paraId="605CD1C0" w14:textId="2BBE671D" w:rsidR="00A339AF" w:rsidRDefault="00A339AF">
      <w:r>
        <w:t>Abstraction</w:t>
      </w:r>
      <w:r w:rsidR="002C3ED8">
        <w:t xml:space="preserve">: </w:t>
      </w:r>
      <w:r w:rsidR="002C3ED8">
        <w:rPr>
          <w:rStyle w:val="hscoswrapper"/>
        </w:rPr>
        <w:t>process of selecting data from a larger pool to show only the relevant details to the objec</w:t>
      </w:r>
      <w:r w:rsidR="00042B87">
        <w:rPr>
          <w:rStyle w:val="hscoswrapper"/>
        </w:rPr>
        <w:t>t</w:t>
      </w:r>
    </w:p>
    <w:p w14:paraId="12C8FF8B" w14:textId="0B6B3AE0" w:rsidR="00A339AF" w:rsidRDefault="00A339AF">
      <w:r>
        <w:t>Encapsulation</w:t>
      </w:r>
      <w:r w:rsidR="002C3ED8">
        <w:t xml:space="preserve">: </w:t>
      </w:r>
      <w:r w:rsidR="002C3ED8">
        <w:rPr>
          <w:rStyle w:val="hscoswrapper"/>
        </w:rPr>
        <w:t>when each object maintains a private state, inside a class. Other objects cannot access this state directly, instead, they can only invoke a list of public functions</w:t>
      </w:r>
    </w:p>
    <w:p w14:paraId="1591E234" w14:textId="6DE08233" w:rsidR="00A339AF" w:rsidRDefault="00A339AF">
      <w:r>
        <w:t>Inheritance</w:t>
      </w:r>
      <w:r w:rsidR="002C3ED8">
        <w:t xml:space="preserve">: </w:t>
      </w:r>
      <w:r w:rsidR="002C3ED8">
        <w:rPr>
          <w:rStyle w:val="hscoswrapper"/>
        </w:rPr>
        <w:t xml:space="preserve">ability of one object to acquire some/all properties of another </w:t>
      </w:r>
      <w:proofErr w:type="spellStart"/>
      <w:r w:rsidR="002C3ED8">
        <w:rPr>
          <w:rStyle w:val="hscoswrapper"/>
        </w:rPr>
        <w:t>objec</w:t>
      </w:r>
      <w:proofErr w:type="spellEnd"/>
    </w:p>
    <w:p w14:paraId="078D456F" w14:textId="58EFC255" w:rsidR="00A339AF" w:rsidRDefault="002C3ED8">
      <w:r>
        <w:t>P</w:t>
      </w:r>
      <w:r w:rsidR="00A339AF">
        <w:t>olymorphism</w:t>
      </w:r>
      <w:r>
        <w:t xml:space="preserve">: </w:t>
      </w:r>
      <w:r>
        <w:rPr>
          <w:rStyle w:val="hscoswrapper"/>
        </w:rPr>
        <w:t> Polymorphism gives us a way to use a class exactly like its parent so there is no confusion with mixing types</w:t>
      </w:r>
    </w:p>
    <w:sectPr w:rsidR="00A339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LE0MjM0MzI1NDJS0lEKTi0uzszPAykwrAUAuHbn3iwAAAA="/>
  </w:docVars>
  <w:rsids>
    <w:rsidRoot w:val="00452A8F"/>
    <w:rsid w:val="00042B87"/>
    <w:rsid w:val="002C3ED8"/>
    <w:rsid w:val="00452A8F"/>
    <w:rsid w:val="00A339AF"/>
    <w:rsid w:val="00C46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929D5"/>
  <w15:chartTrackingRefBased/>
  <w15:docId w15:val="{63A406F2-990B-4B6F-A3FE-2BA383A91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scoswrapper">
    <w:name w:val="hs_cos_wrapper"/>
    <w:basedOn w:val="DefaultParagraphFont"/>
    <w:rsid w:val="002C3E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38</Words>
  <Characters>793</Characters>
  <Application>Microsoft Office Word</Application>
  <DocSecurity>0</DocSecurity>
  <Lines>6</Lines>
  <Paragraphs>1</Paragraphs>
  <ScaleCrop>false</ScaleCrop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Azizi</dc:creator>
  <cp:keywords/>
  <dc:description/>
  <cp:lastModifiedBy>Milad Azizi</cp:lastModifiedBy>
  <cp:revision>4</cp:revision>
  <dcterms:created xsi:type="dcterms:W3CDTF">2021-04-19T14:08:00Z</dcterms:created>
  <dcterms:modified xsi:type="dcterms:W3CDTF">2021-04-19T14:23:00Z</dcterms:modified>
</cp:coreProperties>
</file>